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F4A85" w14:textId="77777777" w:rsidR="008D16A3" w:rsidRDefault="008D16A3">
      <w:pPr>
        <w:jc w:val="center"/>
        <w:rPr>
          <w:rFonts w:ascii="Times New Roman" w:hAnsi="Times New Roman" w:cs="Times New Roman"/>
          <w:b/>
          <w:bCs/>
          <w:sz w:val="36"/>
          <w:szCs w:val="44"/>
        </w:rPr>
      </w:pPr>
    </w:p>
    <w:p w14:paraId="530A8C7C" w14:textId="77777777" w:rsidR="008D16A3" w:rsidRDefault="005F396A">
      <w:pPr>
        <w:jc w:val="center"/>
        <w:rPr>
          <w:rFonts w:ascii="Times New Roman" w:hAnsi="Times New Roman" w:cs="Times New Roman"/>
          <w:b/>
          <w:bCs/>
          <w:sz w:val="36"/>
          <w:szCs w:val="44"/>
        </w:rPr>
      </w:pPr>
      <w:r>
        <w:rPr>
          <w:rFonts w:ascii="Times New Roman" w:hAnsi="Times New Roman" w:cs="Times New Roman"/>
          <w:b/>
          <w:bCs/>
          <w:sz w:val="36"/>
          <w:szCs w:val="44"/>
        </w:rPr>
        <w:t>MEMBERSHIP APPLICATION</w:t>
      </w:r>
    </w:p>
    <w:p w14:paraId="56BC456A" w14:textId="77777777" w:rsidR="008D16A3" w:rsidRDefault="005F396A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  <w:r>
        <w:rPr>
          <w:rFonts w:ascii="Times New Roman" w:hAnsi="Times New Roman" w:cs="Times New Roman"/>
          <w:b/>
          <w:bCs/>
          <w:sz w:val="28"/>
          <w:szCs w:val="36"/>
        </w:rPr>
        <w:t>(CORPORATE MEMBERSHIP)</w:t>
      </w:r>
    </w:p>
    <w:p w14:paraId="0FBFE195" w14:textId="77777777" w:rsidR="008D16A3" w:rsidRDefault="005F396A">
      <w:pPr>
        <w:jc w:val="center"/>
        <w:rPr>
          <w:rFonts w:ascii="Times New Roman" w:hAnsi="Times New Roman" w:cs="Times New Roman"/>
          <w:b/>
          <w:bCs/>
          <w:sz w:val="24"/>
          <w:szCs w:val="36"/>
        </w:rPr>
      </w:pPr>
      <w:r>
        <w:rPr>
          <w:rFonts w:ascii="Times New Roman" w:hAnsi="Times New Roman" w:cs="Times New Roman"/>
          <w:b/>
          <w:bCs/>
          <w:sz w:val="24"/>
          <w:szCs w:val="36"/>
        </w:rPr>
        <w:t>(Classification: Ordinary Corporate Member)</w:t>
      </w:r>
    </w:p>
    <w:p w14:paraId="4F3DBE16" w14:textId="77777777" w:rsidR="008D16A3" w:rsidRDefault="008D16A3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704"/>
        <w:gridCol w:w="2835"/>
        <w:gridCol w:w="3690"/>
        <w:gridCol w:w="2126"/>
      </w:tblGrid>
      <w:tr w:rsidR="008D16A3" w14:paraId="54CCE8FC" w14:textId="77777777">
        <w:trPr>
          <w:trHeight w:val="397"/>
        </w:trPr>
        <w:tc>
          <w:tcPr>
            <w:tcW w:w="9355" w:type="dxa"/>
            <w:gridSpan w:val="4"/>
            <w:shd w:val="clear" w:color="auto" w:fill="00A3E0"/>
            <w:vAlign w:val="center"/>
          </w:tcPr>
          <w:p w14:paraId="64315D15" w14:textId="77777777" w:rsidR="008D16A3" w:rsidRDefault="005F396A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</w:pPr>
            <w:r>
              <w:rPr>
                <w:rFonts w:ascii="Times New Roman" w:hAnsi="Times New Roman"/>
                <w:b/>
                <w:bCs/>
                <w:color w:val="FFFFFF" w:themeColor="background1"/>
              </w:rPr>
              <w:t>MEMBERSHIP TYPE (yearly fee)</w:t>
            </w:r>
          </w:p>
        </w:tc>
      </w:tr>
      <w:tr w:rsidR="008D16A3" w14:paraId="2A0BDA2D" w14:textId="77777777">
        <w:tc>
          <w:tcPr>
            <w:tcW w:w="704" w:type="dxa"/>
            <w:vAlign w:val="center"/>
          </w:tcPr>
          <w:p w14:paraId="5412FD23" w14:textId="77777777" w:rsidR="008D16A3" w:rsidRDefault="005F396A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sym w:font="Webdings" w:char="F063"/>
            </w:r>
          </w:p>
        </w:tc>
        <w:tc>
          <w:tcPr>
            <w:tcW w:w="2835" w:type="dxa"/>
            <w:vAlign w:val="center"/>
          </w:tcPr>
          <w:p w14:paraId="77860FA3" w14:textId="77777777" w:rsidR="008D16A3" w:rsidRDefault="005F39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Large Corporate (LE)</w:t>
            </w:r>
          </w:p>
          <w:p w14:paraId="6D12DDF1" w14:textId="77777777" w:rsidR="008D16A3" w:rsidRDefault="005F39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voting right of 1 vote per Company)</w:t>
            </w:r>
          </w:p>
        </w:tc>
        <w:tc>
          <w:tcPr>
            <w:tcW w:w="3690" w:type="dxa"/>
            <w:vAlign w:val="center"/>
          </w:tcPr>
          <w:p w14:paraId="1758D220" w14:textId="6DA26B34" w:rsidR="003100FD" w:rsidRPr="003100FD" w:rsidRDefault="003100FD" w:rsidP="003100FD">
            <w:pPr>
              <w:spacing w:after="0" w:line="240" w:lineRule="auto"/>
              <w:jc w:val="thaiDistribute"/>
              <w:rPr>
                <w:rFonts w:ascii="Times New Roman" w:hAnsi="Times New Roman"/>
                <w:bCs/>
                <w:i/>
                <w:sz w:val="20"/>
                <w:szCs w:val="20"/>
              </w:rPr>
            </w:pPr>
            <w:r w:rsidRPr="003100FD">
              <w:rPr>
                <w:rFonts w:ascii="Times New Roman" w:hAnsi="Times New Roman"/>
                <w:bCs/>
                <w:i/>
                <w:sz w:val="20"/>
                <w:szCs w:val="20"/>
              </w:rPr>
              <w:t>Company fulfils 1 or more of the following conditions:</w:t>
            </w:r>
          </w:p>
          <w:p w14:paraId="4581D9E2" w14:textId="2958C532" w:rsidR="003100FD" w:rsidRPr="003100FD" w:rsidRDefault="003100FD" w:rsidP="003100FD">
            <w:pPr>
              <w:spacing w:after="0" w:line="240" w:lineRule="auto"/>
              <w:jc w:val="thaiDistribute"/>
              <w:rPr>
                <w:rFonts w:ascii="Times New Roman" w:hAnsi="Times New Roman"/>
                <w:bCs/>
                <w:i/>
                <w:sz w:val="20"/>
                <w:szCs w:val="20"/>
              </w:rPr>
            </w:pPr>
            <w:r w:rsidRPr="003100FD">
              <w:rPr>
                <w:rFonts w:ascii="Times New Roman" w:hAnsi="Times New Roman"/>
                <w:bCs/>
                <w:i/>
                <w:sz w:val="20"/>
                <w:szCs w:val="20"/>
              </w:rPr>
              <w:t>·Has more than 500 employees in Vietnam; or</w:t>
            </w:r>
          </w:p>
          <w:p w14:paraId="21909F26" w14:textId="0AF790B2" w:rsidR="003100FD" w:rsidRPr="003100FD" w:rsidRDefault="003100FD" w:rsidP="003100FD">
            <w:pPr>
              <w:spacing w:after="0" w:line="240" w:lineRule="auto"/>
              <w:jc w:val="thaiDistribute"/>
              <w:rPr>
                <w:rFonts w:ascii="Times New Roman" w:hAnsi="Times New Roman"/>
                <w:bCs/>
                <w:i/>
                <w:sz w:val="20"/>
                <w:szCs w:val="20"/>
              </w:rPr>
            </w:pPr>
            <w:r w:rsidRPr="003100FD">
              <w:rPr>
                <w:rFonts w:ascii="Times New Roman" w:hAnsi="Times New Roman"/>
                <w:bCs/>
                <w:i/>
                <w:sz w:val="20"/>
                <w:szCs w:val="20"/>
              </w:rPr>
              <w:t>·More than 1,000 employees globally; or</w:t>
            </w:r>
          </w:p>
          <w:p w14:paraId="44364BCC" w14:textId="5676B83B" w:rsidR="003100FD" w:rsidRPr="003100FD" w:rsidRDefault="003100FD" w:rsidP="003100FD">
            <w:pPr>
              <w:spacing w:after="0" w:line="240" w:lineRule="auto"/>
              <w:jc w:val="thaiDistribute"/>
              <w:rPr>
                <w:rFonts w:ascii="Times New Roman" w:hAnsi="Times New Roman"/>
                <w:bCs/>
                <w:i/>
                <w:sz w:val="20"/>
                <w:szCs w:val="20"/>
              </w:rPr>
            </w:pPr>
            <w:r w:rsidRPr="003100FD">
              <w:rPr>
                <w:rFonts w:ascii="Times New Roman" w:hAnsi="Times New Roman"/>
                <w:bCs/>
                <w:i/>
                <w:sz w:val="20"/>
                <w:szCs w:val="20"/>
              </w:rPr>
              <w:t>·Has operations in more than 5 countries</w:t>
            </w:r>
          </w:p>
          <w:p w14:paraId="7206A686" w14:textId="77777777" w:rsidR="003100FD" w:rsidRPr="003100FD" w:rsidRDefault="003100FD" w:rsidP="003100FD">
            <w:pPr>
              <w:spacing w:after="0" w:line="240" w:lineRule="auto"/>
              <w:jc w:val="thaiDistribute"/>
              <w:rPr>
                <w:rFonts w:ascii="Times New Roman" w:hAnsi="Times New Roman"/>
                <w:bCs/>
                <w:i/>
                <w:sz w:val="20"/>
                <w:szCs w:val="20"/>
              </w:rPr>
            </w:pPr>
            <w:r w:rsidRPr="003100FD">
              <w:rPr>
                <w:rFonts w:ascii="Times New Roman" w:hAnsi="Times New Roman"/>
                <w:bCs/>
                <w:i/>
                <w:sz w:val="20"/>
                <w:szCs w:val="20"/>
              </w:rPr>
              <w:t>- Receive 4 Membership Cards</w:t>
            </w:r>
          </w:p>
          <w:p w14:paraId="07D95EF7" w14:textId="042F6595" w:rsidR="008D16A3" w:rsidRDefault="003100FD" w:rsidP="003100FD">
            <w:pPr>
              <w:jc w:val="thaiDistribut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100FD">
              <w:rPr>
                <w:rFonts w:ascii="Times New Roman" w:hAnsi="Times New Roman"/>
                <w:bCs/>
                <w:i/>
                <w:sz w:val="20"/>
                <w:szCs w:val="20"/>
              </w:rPr>
              <w:t>- 1 voting right</w:t>
            </w:r>
          </w:p>
        </w:tc>
        <w:tc>
          <w:tcPr>
            <w:tcW w:w="2126" w:type="dxa"/>
            <w:vAlign w:val="center"/>
          </w:tcPr>
          <w:p w14:paraId="391CD950" w14:textId="2DC6C0A5" w:rsidR="008D16A3" w:rsidRDefault="00426AB1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  <w:t>31</w:t>
            </w:r>
            <w:r w:rsidR="005F396A"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  <w:t>,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  <w:t>5</w:t>
            </w:r>
            <w:r w:rsidR="005F396A"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  <w:t>00,000</w:t>
            </w:r>
          </w:p>
          <w:p w14:paraId="22C992A7" w14:textId="77777777" w:rsidR="008D16A3" w:rsidRDefault="005F396A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</w:pPr>
            <w:r>
              <w:rPr>
                <w:rFonts w:ascii="Times New Roman" w:hAnsi="Times New Roman" w:cs="Times New Roman"/>
                <w:sz w:val="28"/>
                <w:szCs w:val="36"/>
              </w:rPr>
              <w:t>(VND)</w:t>
            </w:r>
          </w:p>
        </w:tc>
      </w:tr>
      <w:tr w:rsidR="008D16A3" w14:paraId="1364ED46" w14:textId="77777777">
        <w:tc>
          <w:tcPr>
            <w:tcW w:w="704" w:type="dxa"/>
            <w:vAlign w:val="center"/>
          </w:tcPr>
          <w:p w14:paraId="23BDAB18" w14:textId="77777777" w:rsidR="008D16A3" w:rsidRDefault="005F396A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sym w:font="Webdings" w:char="F063"/>
            </w:r>
          </w:p>
        </w:tc>
        <w:tc>
          <w:tcPr>
            <w:tcW w:w="2835" w:type="dxa"/>
            <w:vAlign w:val="center"/>
          </w:tcPr>
          <w:p w14:paraId="3E597AC8" w14:textId="77777777" w:rsidR="008D16A3" w:rsidRDefault="005F39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mall &amp; Medium Corporate (SME)</w:t>
            </w:r>
          </w:p>
          <w:p w14:paraId="09C813F1" w14:textId="77777777" w:rsidR="008D16A3" w:rsidRDefault="005F39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voting right of 1 vote per Company)</w:t>
            </w:r>
          </w:p>
        </w:tc>
        <w:tc>
          <w:tcPr>
            <w:tcW w:w="3690" w:type="dxa"/>
            <w:vAlign w:val="center"/>
          </w:tcPr>
          <w:p w14:paraId="63AE9F47" w14:textId="77777777" w:rsidR="003100FD" w:rsidRPr="003100FD" w:rsidRDefault="003100FD" w:rsidP="003100FD">
            <w:pPr>
              <w:spacing w:after="0" w:line="240" w:lineRule="auto"/>
              <w:jc w:val="thaiDistribute"/>
              <w:rPr>
                <w:rFonts w:ascii="Times New Roman" w:hAnsi="Times New Roman"/>
                <w:bCs/>
                <w:i/>
                <w:sz w:val="20"/>
                <w:szCs w:val="20"/>
              </w:rPr>
            </w:pPr>
            <w:r w:rsidRPr="003100FD">
              <w:rPr>
                <w:rFonts w:ascii="Times New Roman" w:hAnsi="Times New Roman"/>
                <w:bCs/>
                <w:i/>
                <w:sz w:val="20"/>
                <w:szCs w:val="20"/>
              </w:rPr>
              <w:t>All other companies</w:t>
            </w:r>
          </w:p>
          <w:p w14:paraId="3D21455A" w14:textId="77777777" w:rsidR="003100FD" w:rsidRPr="003100FD" w:rsidRDefault="003100FD" w:rsidP="003100FD">
            <w:pPr>
              <w:spacing w:after="0" w:line="240" w:lineRule="auto"/>
              <w:jc w:val="thaiDistribute"/>
              <w:rPr>
                <w:rFonts w:ascii="Times New Roman" w:hAnsi="Times New Roman"/>
                <w:bCs/>
                <w:i/>
                <w:sz w:val="20"/>
                <w:szCs w:val="20"/>
              </w:rPr>
            </w:pPr>
            <w:r w:rsidRPr="003100FD">
              <w:rPr>
                <w:rFonts w:ascii="Times New Roman" w:hAnsi="Times New Roman"/>
                <w:bCs/>
                <w:i/>
                <w:sz w:val="20"/>
                <w:szCs w:val="20"/>
              </w:rPr>
              <w:t>- Receive 2 Membership Cards</w:t>
            </w:r>
          </w:p>
          <w:p w14:paraId="5BB1AA63" w14:textId="406E7060" w:rsidR="008D16A3" w:rsidRDefault="003100FD" w:rsidP="003100FD">
            <w:pPr>
              <w:jc w:val="thaiDistribut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100FD">
              <w:rPr>
                <w:rFonts w:ascii="Times New Roman" w:hAnsi="Times New Roman"/>
                <w:bCs/>
                <w:i/>
                <w:sz w:val="20"/>
                <w:szCs w:val="20"/>
              </w:rPr>
              <w:t>- 1 voting right</w:t>
            </w:r>
          </w:p>
        </w:tc>
        <w:tc>
          <w:tcPr>
            <w:tcW w:w="2126" w:type="dxa"/>
            <w:vAlign w:val="center"/>
          </w:tcPr>
          <w:p w14:paraId="49E28DC0" w14:textId="31A7DC85" w:rsidR="008D16A3" w:rsidRDefault="00426AB1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  <w:t>15</w:t>
            </w:r>
            <w:r w:rsidR="005F396A"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  <w:t>,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  <w:t>5</w:t>
            </w:r>
            <w:r w:rsidR="005F396A"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  <w:t xml:space="preserve">00,000 </w:t>
            </w:r>
            <w:r w:rsidR="005F396A">
              <w:rPr>
                <w:rFonts w:ascii="Times New Roman" w:hAnsi="Times New Roman" w:cs="Times New Roman"/>
                <w:sz w:val="28"/>
                <w:szCs w:val="36"/>
              </w:rPr>
              <w:t>(VND)</w:t>
            </w:r>
          </w:p>
        </w:tc>
      </w:tr>
    </w:tbl>
    <w:p w14:paraId="21EF46D6" w14:textId="77777777" w:rsidR="008D16A3" w:rsidRDefault="008D16A3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737D4041" w14:textId="77777777" w:rsidR="008D16A3" w:rsidRDefault="005F396A">
      <w:pPr>
        <w:spacing w:after="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-</w:t>
      </w:r>
      <w:r>
        <w:rPr>
          <w:i/>
          <w:iCs/>
          <w:sz w:val="24"/>
          <w:szCs w:val="24"/>
        </w:rPr>
        <w:t xml:space="preserve">  </w:t>
      </w:r>
      <w:r>
        <w:rPr>
          <w:rFonts w:ascii="Times New Roman" w:hAnsi="Times New Roman" w:cs="Times New Roman"/>
          <w:i/>
          <w:iCs/>
          <w:sz w:val="24"/>
          <w:szCs w:val="24"/>
        </w:rPr>
        <w:t>Only 1 Nominated Representative per Corporate Membership is entitled to voting rights.</w:t>
      </w:r>
    </w:p>
    <w:p w14:paraId="2716E684" w14:textId="77777777" w:rsidR="008D16A3" w:rsidRDefault="008D16A3">
      <w:pPr>
        <w:spacing w:after="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</w:p>
    <w:p w14:paraId="349614D2" w14:textId="77777777" w:rsidR="008D16A3" w:rsidRDefault="005F396A">
      <w:pPr>
        <w:spacing w:after="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-  Small and Medium Corporate Members with less than 500 employees in Vietnam are entitled to nominate 2 Representatives to enjoy the rights and benefits of a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Beluxcham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membership (2 membership cards).</w:t>
      </w:r>
    </w:p>
    <w:p w14:paraId="7CA97EF9" w14:textId="77777777" w:rsidR="008D16A3" w:rsidRDefault="008D16A3">
      <w:pPr>
        <w:spacing w:after="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</w:p>
    <w:p w14:paraId="0D7909A0" w14:textId="77777777" w:rsidR="008D16A3" w:rsidRDefault="005F396A">
      <w:pPr>
        <w:spacing w:after="24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-  Large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CorporateMembers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are entitled to nominate 4 Representatives to enjoy the rights and benefits of a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Beluxcham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membership (4 membership cards).</w:t>
      </w:r>
    </w:p>
    <w:p w14:paraId="7772F9A4" w14:textId="77777777" w:rsidR="008D16A3" w:rsidRDefault="008D16A3">
      <w:pPr>
        <w:spacing w:after="24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</w:p>
    <w:p w14:paraId="10E00377" w14:textId="77777777" w:rsidR="008D16A3" w:rsidRDefault="008D16A3">
      <w:pPr>
        <w:spacing w:after="24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</w:p>
    <w:p w14:paraId="7CF19B82" w14:textId="77777777" w:rsidR="008D16A3" w:rsidRDefault="008D16A3">
      <w:pPr>
        <w:spacing w:after="24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</w:p>
    <w:p w14:paraId="5BE7BBAB" w14:textId="77777777" w:rsidR="008D16A3" w:rsidRDefault="008D16A3">
      <w:pPr>
        <w:spacing w:after="24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</w:p>
    <w:p w14:paraId="64176942" w14:textId="77777777" w:rsidR="008D16A3" w:rsidRDefault="008D16A3">
      <w:pPr>
        <w:spacing w:after="24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</w:p>
    <w:p w14:paraId="712DF685" w14:textId="77777777" w:rsidR="008D16A3" w:rsidRDefault="008D16A3">
      <w:pPr>
        <w:spacing w:after="24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</w:p>
    <w:p w14:paraId="0B573B97" w14:textId="77777777" w:rsidR="008D16A3" w:rsidRDefault="008D16A3">
      <w:pPr>
        <w:spacing w:after="24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</w:p>
    <w:p w14:paraId="2C95B94B" w14:textId="77777777" w:rsidR="008D16A3" w:rsidRDefault="008D16A3">
      <w:pPr>
        <w:spacing w:after="24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2835"/>
        <w:gridCol w:w="2835"/>
      </w:tblGrid>
      <w:tr w:rsidR="008D16A3" w14:paraId="5D1F3EA5" w14:textId="77777777">
        <w:trPr>
          <w:trHeight w:val="397"/>
        </w:trPr>
        <w:tc>
          <w:tcPr>
            <w:tcW w:w="9356" w:type="dxa"/>
            <w:gridSpan w:val="3"/>
            <w:shd w:val="clear" w:color="auto" w:fill="00A3E0"/>
            <w:noWrap/>
            <w:vAlign w:val="center"/>
          </w:tcPr>
          <w:p w14:paraId="76D17916" w14:textId="77777777" w:rsidR="008D16A3" w:rsidRDefault="005F396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FFFF" w:themeColor="background1"/>
              </w:rPr>
            </w:pPr>
            <w:r>
              <w:rPr>
                <w:rFonts w:ascii="Times New Roman" w:hAnsi="Times New Roman"/>
                <w:b/>
                <w:bCs/>
                <w:color w:val="FFFFFF" w:themeColor="background1"/>
              </w:rPr>
              <w:t>APPLICANT DETAILS</w:t>
            </w:r>
          </w:p>
        </w:tc>
      </w:tr>
      <w:tr w:rsidR="008D16A3" w14:paraId="25125493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12B33150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Company Nam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7F7776B7" w14:textId="77777777" w:rsidR="008D16A3" w:rsidRDefault="008D16A3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8D16A3" w14:paraId="3DBE2DAD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4B435C40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Address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7236DCB6" w14:textId="77777777" w:rsidR="008D16A3" w:rsidRDefault="008D16A3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8D16A3" w14:paraId="15954486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43EB0D8E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Telephon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2B73D3E8" w14:textId="77777777" w:rsidR="008D16A3" w:rsidRDefault="008D16A3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8D16A3" w14:paraId="32424B96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1A7288F9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Fax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36FD6617" w14:textId="77777777" w:rsidR="008D16A3" w:rsidRDefault="008D16A3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8D16A3" w14:paraId="5404F709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345A7B0E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Websit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0E2F9F75" w14:textId="77777777" w:rsidR="008D16A3" w:rsidRDefault="008D16A3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8D16A3" w14:paraId="70C21902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5D860290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Place of Legal Presenc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791D3689" w14:textId="77777777" w:rsidR="008D16A3" w:rsidRDefault="008D16A3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8D16A3" w14:paraId="51DB0209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614649A7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Vietnam Business License Number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6084631C" w14:textId="77777777" w:rsidR="008D16A3" w:rsidRDefault="008D16A3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8D16A3" w14:paraId="660D0959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59E9FD71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Type of license (please select one from the list)</w:t>
            </w: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14:paraId="00ACC0A8" w14:textId="77777777" w:rsidR="008D16A3" w:rsidRDefault="005F396A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sym w:font="Webdings" w:char="F063"/>
            </w:r>
            <w:r>
              <w:rPr>
                <w:rFonts w:ascii="Times New Roman" w:hAnsi="Times New Roman"/>
                <w:b/>
                <w:bCs/>
              </w:rPr>
              <w:t xml:space="preserve">  100% Foreign-Owned           </w:t>
            </w: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14:paraId="7E679005" w14:textId="77777777" w:rsidR="008D16A3" w:rsidRDefault="005F396A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sym w:font="Webdings" w:char="F063"/>
            </w:r>
            <w:r>
              <w:rPr>
                <w:rFonts w:ascii="Times New Roman" w:hAnsi="Times New Roman"/>
                <w:b/>
                <w:bCs/>
              </w:rPr>
              <w:t xml:space="preserve">  Joint Venture</w:t>
            </w:r>
          </w:p>
        </w:tc>
      </w:tr>
      <w:tr w:rsidR="008D16A3" w14:paraId="5B8DC52A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1D2C988A" w14:textId="77777777" w:rsidR="008D16A3" w:rsidRDefault="008D16A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14:paraId="52E4AD9D" w14:textId="77777777" w:rsidR="008D16A3" w:rsidRDefault="005F396A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sym w:font="Webdings" w:char="F063"/>
            </w:r>
            <w:r>
              <w:rPr>
                <w:rFonts w:ascii="Times New Roman" w:hAnsi="Times New Roman"/>
                <w:b/>
                <w:bCs/>
              </w:rPr>
              <w:t xml:space="preserve">  Business Cooperation Project</w:t>
            </w: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14:paraId="29E544D1" w14:textId="77777777" w:rsidR="008D16A3" w:rsidRDefault="005F396A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sym w:font="Webdings" w:char="F063"/>
            </w:r>
            <w:r>
              <w:rPr>
                <w:rFonts w:ascii="Times New Roman" w:hAnsi="Times New Roman"/>
                <w:b/>
                <w:bCs/>
              </w:rPr>
              <w:t xml:space="preserve">  BOT Project</w:t>
            </w:r>
          </w:p>
        </w:tc>
      </w:tr>
      <w:tr w:rsidR="008D16A3" w14:paraId="7DA531B7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68D1C1C9" w14:textId="77777777" w:rsidR="008D16A3" w:rsidRDefault="008D16A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14:paraId="52041A94" w14:textId="77777777" w:rsidR="008D16A3" w:rsidRDefault="005F396A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sym w:font="Webdings" w:char="F063"/>
            </w:r>
            <w:r>
              <w:rPr>
                <w:rFonts w:ascii="Times New Roman" w:hAnsi="Times New Roman"/>
                <w:b/>
                <w:bCs/>
              </w:rPr>
              <w:t xml:space="preserve">  Representative Office</w:t>
            </w: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14:paraId="027C8273" w14:textId="77777777" w:rsidR="008D16A3" w:rsidRDefault="005F396A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sym w:font="Webdings" w:char="F063"/>
            </w:r>
            <w:r>
              <w:rPr>
                <w:rFonts w:ascii="Times New Roman" w:hAnsi="Times New Roman"/>
                <w:b/>
                <w:bCs/>
              </w:rPr>
              <w:t xml:space="preserve">  Local Company</w:t>
            </w:r>
          </w:p>
        </w:tc>
      </w:tr>
      <w:tr w:rsidR="008D16A3" w14:paraId="5756B114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457145AC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Business Category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258AC28F" w14:textId="77777777" w:rsidR="008D16A3" w:rsidRDefault="008D16A3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8D16A3" w14:paraId="2448F755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33D430E5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Nr. of employees in Vietnam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6E6498DB" w14:textId="77777777" w:rsidR="008D16A3" w:rsidRDefault="008D16A3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8D16A3" w14:paraId="0DE51C6C" w14:textId="77777777">
        <w:trPr>
          <w:trHeight w:val="397"/>
        </w:trPr>
        <w:tc>
          <w:tcPr>
            <w:tcW w:w="3686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E452F67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If Public Listed, in which country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5F384CBF" w14:textId="77777777" w:rsidR="008D16A3" w:rsidRDefault="008D16A3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8D16A3" w14:paraId="07A80934" w14:textId="77777777">
        <w:trPr>
          <w:trHeight w:val="397"/>
        </w:trPr>
        <w:tc>
          <w:tcPr>
            <w:tcW w:w="3686" w:type="dxa"/>
            <w:tcBorders>
              <w:bottom w:val="nil"/>
            </w:tcBorders>
            <w:shd w:val="clear" w:color="auto" w:fill="FFFFFF" w:themeFill="background1"/>
            <w:noWrap/>
            <w:vAlign w:val="center"/>
          </w:tcPr>
          <w:p w14:paraId="29801754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Appointed Company Representativ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320BBEEB" w14:textId="77777777" w:rsidR="008D16A3" w:rsidRDefault="005F396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1. Mr./ Mrs./ Ms.                                  Title:</w:t>
            </w:r>
          </w:p>
        </w:tc>
      </w:tr>
      <w:tr w:rsidR="008D16A3" w14:paraId="0F5B49BE" w14:textId="77777777">
        <w:trPr>
          <w:trHeight w:val="397"/>
        </w:trPr>
        <w:tc>
          <w:tcPr>
            <w:tcW w:w="3686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475BC79" w14:textId="77777777" w:rsidR="008D16A3" w:rsidRDefault="005F396A">
            <w:pPr>
              <w:spacing w:after="0"/>
              <w:rPr>
                <w:rFonts w:ascii="Times New Roman" w:hAnsi="Times New Roman" w:cs="Times New Roman"/>
                <w:i/>
                <w:iCs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Cs w:val="20"/>
              </w:rPr>
              <w:t xml:space="preserve">(Position 1. is reserved for the representative holding the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Cs w:val="20"/>
              </w:rPr>
              <w:t>BeluxCham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Cs w:val="20"/>
              </w:rPr>
              <w:t xml:space="preserve"> voting right. Others cannot vote)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43CC4AB8" w14:textId="77777777" w:rsidR="008D16A3" w:rsidRDefault="005F396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irect E-mail:                                        Mobile Phone</w:t>
            </w:r>
          </w:p>
        </w:tc>
      </w:tr>
      <w:tr w:rsidR="008D16A3" w14:paraId="2CFECFA3" w14:textId="77777777">
        <w:trPr>
          <w:trHeight w:val="397"/>
        </w:trPr>
        <w:tc>
          <w:tcPr>
            <w:tcW w:w="3686" w:type="dxa"/>
            <w:tcBorders>
              <w:bottom w:val="nil"/>
            </w:tcBorders>
            <w:shd w:val="clear" w:color="auto" w:fill="FFFFFF" w:themeFill="background1"/>
            <w:noWrap/>
            <w:vAlign w:val="center"/>
          </w:tcPr>
          <w:p w14:paraId="3C28A9C8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Appointed Company Representativ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7F063A7D" w14:textId="77777777" w:rsidR="008D16A3" w:rsidRDefault="005F396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2. Mr./ Mrs./ Ms.                                  Title:</w:t>
            </w:r>
          </w:p>
        </w:tc>
      </w:tr>
      <w:tr w:rsidR="008D16A3" w14:paraId="51CA30EC" w14:textId="77777777">
        <w:trPr>
          <w:trHeight w:val="397"/>
        </w:trPr>
        <w:tc>
          <w:tcPr>
            <w:tcW w:w="3686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6706E5D" w14:textId="77777777" w:rsidR="008D16A3" w:rsidRDefault="005F396A">
            <w:pPr>
              <w:spacing w:after="0"/>
              <w:rPr>
                <w:rFonts w:ascii="Times New Roman" w:hAnsi="Times New Roman" w:cs="Times New Roman"/>
                <w:i/>
                <w:iCs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Cs w:val="20"/>
              </w:rPr>
              <w:t>(no voting right)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6246D0EE" w14:textId="77777777" w:rsidR="008D16A3" w:rsidRDefault="005F396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irect E-mail:                                        Mobile Phone</w:t>
            </w:r>
          </w:p>
        </w:tc>
      </w:tr>
      <w:tr w:rsidR="008D16A3" w14:paraId="12527690" w14:textId="77777777">
        <w:trPr>
          <w:trHeight w:val="397"/>
        </w:trPr>
        <w:tc>
          <w:tcPr>
            <w:tcW w:w="3686" w:type="dxa"/>
            <w:tcBorders>
              <w:bottom w:val="nil"/>
            </w:tcBorders>
            <w:shd w:val="clear" w:color="auto" w:fill="FFFFFF" w:themeFill="background1"/>
            <w:noWrap/>
            <w:vAlign w:val="center"/>
          </w:tcPr>
          <w:p w14:paraId="54C3AE3E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Appointed Company Representativ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72005890" w14:textId="77777777" w:rsidR="008D16A3" w:rsidRDefault="005F396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3. Mr./ Mrs./ Ms.                                  Title:</w:t>
            </w:r>
          </w:p>
        </w:tc>
      </w:tr>
      <w:tr w:rsidR="008D16A3" w14:paraId="4692228D" w14:textId="77777777">
        <w:trPr>
          <w:trHeight w:val="397"/>
        </w:trPr>
        <w:tc>
          <w:tcPr>
            <w:tcW w:w="3686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09B3BAC" w14:textId="77777777" w:rsidR="008D16A3" w:rsidRDefault="005F396A">
            <w:pPr>
              <w:spacing w:after="0"/>
              <w:rPr>
                <w:rFonts w:ascii="Times New Roman" w:hAnsi="Times New Roman" w:cs="Times New Roman"/>
                <w:i/>
                <w:iCs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Cs w:val="20"/>
              </w:rPr>
              <w:t>(no voting right)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5E4CE24A" w14:textId="77777777" w:rsidR="008D16A3" w:rsidRDefault="005F396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irect E-mail:                                        Mobile Phone</w:t>
            </w:r>
          </w:p>
        </w:tc>
      </w:tr>
      <w:tr w:rsidR="008D16A3" w14:paraId="52C3E2F7" w14:textId="77777777">
        <w:trPr>
          <w:trHeight w:val="397"/>
        </w:trPr>
        <w:tc>
          <w:tcPr>
            <w:tcW w:w="3686" w:type="dxa"/>
            <w:tcBorders>
              <w:bottom w:val="nil"/>
            </w:tcBorders>
            <w:shd w:val="clear" w:color="auto" w:fill="FFFFFF" w:themeFill="background1"/>
            <w:noWrap/>
            <w:vAlign w:val="center"/>
          </w:tcPr>
          <w:p w14:paraId="6F444F37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Appointed Company Representativ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2A9FE293" w14:textId="77777777" w:rsidR="008D16A3" w:rsidRDefault="005F396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. Mr./ Mrs./ Ms.                                  Title:</w:t>
            </w:r>
          </w:p>
        </w:tc>
      </w:tr>
      <w:tr w:rsidR="008D16A3" w14:paraId="5FCE121D" w14:textId="77777777">
        <w:trPr>
          <w:trHeight w:val="397"/>
        </w:trPr>
        <w:tc>
          <w:tcPr>
            <w:tcW w:w="3686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FE6F519" w14:textId="77777777" w:rsidR="008D16A3" w:rsidRDefault="005F396A">
            <w:pPr>
              <w:spacing w:after="0"/>
              <w:rPr>
                <w:rFonts w:ascii="Times New Roman" w:hAnsi="Times New Roman" w:cs="Times New Roman"/>
                <w:i/>
                <w:iCs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Cs w:val="20"/>
              </w:rPr>
              <w:t>(no voting right)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1A5591FB" w14:textId="77777777" w:rsidR="008D16A3" w:rsidRDefault="005F396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irect E-mail:                                        Mobile Phone</w:t>
            </w:r>
          </w:p>
        </w:tc>
      </w:tr>
      <w:tr w:rsidR="008D16A3" w14:paraId="2BBAD026" w14:textId="77777777">
        <w:trPr>
          <w:trHeight w:val="397"/>
        </w:trPr>
        <w:tc>
          <w:tcPr>
            <w:tcW w:w="3686" w:type="dxa"/>
            <w:tcBorders>
              <w:bottom w:val="nil"/>
            </w:tcBorders>
            <w:shd w:val="clear" w:color="auto" w:fill="FFFFFF" w:themeFill="background1"/>
            <w:noWrap/>
            <w:vAlign w:val="center"/>
          </w:tcPr>
          <w:p w14:paraId="7F99CAC2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 xml:space="preserve">Additional Nominee(s) </w:t>
            </w:r>
          </w:p>
          <w:p w14:paraId="4A0467B7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at €uro 150 p/p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260BBF68" w14:textId="77777777" w:rsidR="008D16A3" w:rsidRDefault="005F396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5. Mr./ Mrs./ Ms.                                  Title:</w:t>
            </w:r>
          </w:p>
        </w:tc>
      </w:tr>
      <w:tr w:rsidR="008D16A3" w14:paraId="45963A04" w14:textId="77777777">
        <w:trPr>
          <w:trHeight w:val="397"/>
        </w:trPr>
        <w:tc>
          <w:tcPr>
            <w:tcW w:w="3686" w:type="dxa"/>
            <w:tcBorders>
              <w:top w:val="nil"/>
            </w:tcBorders>
            <w:shd w:val="clear" w:color="auto" w:fill="FFFFFF" w:themeFill="background1"/>
            <w:noWrap/>
            <w:vAlign w:val="center"/>
          </w:tcPr>
          <w:p w14:paraId="38D013B4" w14:textId="77777777" w:rsidR="008D16A3" w:rsidRDefault="005F396A">
            <w:pPr>
              <w:spacing w:after="0"/>
              <w:rPr>
                <w:rFonts w:ascii="Times New Roman" w:hAnsi="Times New Roman" w:cs="Times New Roman"/>
                <w:i/>
                <w:iCs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Cs w:val="20"/>
              </w:rPr>
              <w:lastRenderedPageBreak/>
              <w:t>(no voting right)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2190A853" w14:textId="77777777" w:rsidR="008D16A3" w:rsidRDefault="005F396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irect E-mail:                                        Mobile Phone</w:t>
            </w:r>
          </w:p>
        </w:tc>
      </w:tr>
      <w:tr w:rsidR="008D16A3" w14:paraId="7F2104AC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2F3C7855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Parent Company Name and Address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3DE1164B" w14:textId="77777777" w:rsidR="008D16A3" w:rsidRDefault="008D16A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8D16A3" w14:paraId="4128187F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30BD3AFD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Parent Company Nationality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668CC32A" w14:textId="77777777" w:rsidR="008D16A3" w:rsidRDefault="008D16A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</w:tbl>
    <w:p w14:paraId="3A408BBD" w14:textId="77777777" w:rsidR="008D16A3" w:rsidRDefault="008D16A3">
      <w:pPr>
        <w:rPr>
          <w:rFonts w:ascii="Times New Roman" w:hAnsi="Times New Roman" w:cs="Times New Roman"/>
          <w:b/>
          <w:bCs/>
          <w:sz w:val="36"/>
          <w:szCs w:val="44"/>
        </w:rPr>
      </w:pPr>
    </w:p>
    <w:p w14:paraId="593DB610" w14:textId="77777777" w:rsidR="008D16A3" w:rsidRDefault="005F39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signing this </w:t>
      </w:r>
      <w:proofErr w:type="gramStart"/>
      <w:r>
        <w:rPr>
          <w:rFonts w:ascii="Times New Roman" w:hAnsi="Times New Roman" w:cs="Times New Roman"/>
          <w:sz w:val="24"/>
          <w:szCs w:val="24"/>
        </w:rPr>
        <w:t>form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 agree to abide by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Beluxch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tutes.</w:t>
      </w:r>
    </w:p>
    <w:p w14:paraId="2F7E6CF0" w14:textId="77777777" w:rsidR="008D16A3" w:rsidRDefault="005F39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can find the Statutes here: </w:t>
      </w:r>
      <w:hyperlink r:id="rId7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https://www.beluxcham.com/beluxcham-statutes/</w:t>
        </w:r>
      </w:hyperlink>
    </w:p>
    <w:p w14:paraId="202606F6" w14:textId="77777777" w:rsidR="008D16A3" w:rsidRDefault="008D16A3">
      <w:pPr>
        <w:rPr>
          <w:rFonts w:ascii="Times New Roman" w:hAnsi="Times New Roman" w:cs="Times New Roman"/>
          <w:sz w:val="24"/>
          <w:szCs w:val="24"/>
        </w:rPr>
      </w:pPr>
    </w:p>
    <w:p w14:paraId="6DE5C1B0" w14:textId="77777777" w:rsidR="008D16A3" w:rsidRDefault="005F39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nt’s Signature:</w:t>
      </w:r>
    </w:p>
    <w:p w14:paraId="2244713A" w14:textId="77777777" w:rsidR="008D16A3" w:rsidRDefault="008D16A3">
      <w:pPr>
        <w:rPr>
          <w:rFonts w:ascii="Times New Roman" w:hAnsi="Times New Roman" w:cs="Times New Roman"/>
          <w:sz w:val="24"/>
          <w:szCs w:val="24"/>
        </w:rPr>
      </w:pPr>
    </w:p>
    <w:p w14:paraId="36B89450" w14:textId="77777777" w:rsidR="008D16A3" w:rsidRDefault="008D16A3">
      <w:pPr>
        <w:rPr>
          <w:rFonts w:ascii="Times New Roman" w:hAnsi="Times New Roman" w:cs="Times New Roman"/>
          <w:sz w:val="24"/>
          <w:szCs w:val="24"/>
        </w:rPr>
      </w:pPr>
    </w:p>
    <w:p w14:paraId="621E9D86" w14:textId="77777777" w:rsidR="008D16A3" w:rsidRDefault="005F396A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4B8DFD10" w14:textId="77777777" w:rsidR="008D16A3" w:rsidRDefault="005F39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</w:t>
      </w:r>
    </w:p>
    <w:p w14:paraId="2132316C" w14:textId="77777777" w:rsidR="008D16A3" w:rsidRDefault="008D16A3">
      <w:pPr>
        <w:rPr>
          <w:rFonts w:ascii="Times New Roman" w:hAnsi="Times New Roman" w:cs="Times New Roman"/>
          <w:sz w:val="24"/>
          <w:szCs w:val="24"/>
        </w:rPr>
      </w:pPr>
    </w:p>
    <w:p w14:paraId="1D9EB136" w14:textId="77777777" w:rsidR="008D16A3" w:rsidRDefault="008D16A3">
      <w:pPr>
        <w:rPr>
          <w:rFonts w:ascii="Times New Roman" w:hAnsi="Times New Roman" w:cs="Times New Roman"/>
          <w:sz w:val="24"/>
          <w:szCs w:val="24"/>
        </w:rPr>
      </w:pPr>
    </w:p>
    <w:p w14:paraId="6C012833" w14:textId="77777777" w:rsidR="008D16A3" w:rsidRDefault="005F396A">
      <w:pPr>
        <w:spacing w:line="357" w:lineRule="auto"/>
        <w:ind w:right="-46"/>
        <w:jc w:val="thaiDistribute"/>
        <w:rPr>
          <w:rFonts w:ascii="Times New Roman" w:hAnsi="Times New Roman" w:cs="Times New Roman"/>
          <w:b/>
          <w:bCs/>
          <w:sz w:val="24"/>
          <w:szCs w:val="24"/>
          <w:lang w:val="vi-VN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fter completion of this form and Membership profile, please send back to: </w:t>
      </w:r>
      <w:hyperlink r:id="rId8" w:history="1">
        <w:r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info@beluxcham.com</w:t>
        </w:r>
      </w:hyperlink>
      <w:r>
        <w:rPr>
          <w:rFonts w:ascii="Times New Roman" w:hAnsi="Times New Roman" w:cs="Times New Roman"/>
          <w:b/>
          <w:bCs/>
          <w:sz w:val="24"/>
          <w:szCs w:val="24"/>
        </w:rPr>
        <w:t xml:space="preserve">  After we get approval from our Board of Management, we will send you the confirmation through email and will guide you through the next step of membership fee payment.</w:t>
      </w:r>
    </w:p>
    <w:p w14:paraId="03702697" w14:textId="77777777" w:rsidR="008D16A3" w:rsidRDefault="005F396A">
      <w:pPr>
        <w:spacing w:line="357" w:lineRule="auto"/>
        <w:ind w:right="-46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ank you for your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D16A3" w14:paraId="0B808183" w14:textId="77777777">
        <w:tc>
          <w:tcPr>
            <w:tcW w:w="9016" w:type="dxa"/>
          </w:tcPr>
          <w:p w14:paraId="00851E4A" w14:textId="77777777" w:rsidR="008D16A3" w:rsidRDefault="005F396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luxcham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office use only:</w:t>
            </w:r>
          </w:p>
          <w:p w14:paraId="0DE7AF8A" w14:textId="77777777" w:rsidR="008D16A3" w:rsidRDefault="005F39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ature Board Member:</w:t>
            </w:r>
          </w:p>
          <w:p w14:paraId="0C45EC85" w14:textId="77777777" w:rsidR="008D16A3" w:rsidRDefault="008D16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8F6FCF" w14:textId="77777777" w:rsidR="008D16A3" w:rsidRDefault="008D16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C15751" w14:textId="77777777" w:rsidR="008D16A3" w:rsidRDefault="005F39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        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</w:p>
          <w:p w14:paraId="623F8B13" w14:textId="77777777" w:rsidR="008D16A3" w:rsidRDefault="008D16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C75123" w14:textId="77777777" w:rsidR="008D16A3" w:rsidRDefault="005F39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roval Date:</w:t>
            </w:r>
          </w:p>
        </w:tc>
      </w:tr>
    </w:tbl>
    <w:p w14:paraId="5BF5313D" w14:textId="77777777" w:rsidR="008D16A3" w:rsidRDefault="008D16A3">
      <w:pPr>
        <w:rPr>
          <w:rFonts w:ascii="Times New Roman" w:hAnsi="Times New Roman" w:cs="Times New Roman"/>
          <w:sz w:val="24"/>
          <w:szCs w:val="24"/>
        </w:rPr>
      </w:pPr>
    </w:p>
    <w:sectPr w:rsidR="008D16A3">
      <w:headerReference w:type="default" r:id="rId9"/>
      <w:footerReference w:type="default" r:id="rId10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96096" w14:textId="77777777" w:rsidR="00DB5C77" w:rsidRDefault="00DB5C77">
      <w:pPr>
        <w:spacing w:after="0" w:line="240" w:lineRule="auto"/>
      </w:pPr>
      <w:r>
        <w:separator/>
      </w:r>
    </w:p>
  </w:endnote>
  <w:endnote w:type="continuationSeparator" w:id="0">
    <w:p w14:paraId="2954FC92" w14:textId="77777777" w:rsidR="00DB5C77" w:rsidRDefault="00DB5C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CF98C" w14:textId="77777777" w:rsidR="008D16A3" w:rsidRDefault="005F396A">
    <w:pPr>
      <w:pStyle w:val="Footer"/>
      <w:rPr>
        <w:rFonts w:ascii="Times New Roman" w:hAnsi="Times New Roman" w:cs="Times New Roman"/>
        <w:b/>
        <w:bCs/>
        <w:color w:val="FF0000"/>
        <w:sz w:val="24"/>
        <w:szCs w:val="32"/>
      </w:rPr>
    </w:pPr>
    <w:r>
      <w:rPr>
        <w:rFonts w:ascii="Times New Roman" w:hAnsi="Times New Roman" w:cs="Times New Roman"/>
        <w:b/>
        <w:bCs/>
        <w:color w:val="FF0000"/>
        <w:sz w:val="24"/>
        <w:szCs w:val="32"/>
      </w:rPr>
      <w:t>The Belgian and Luxembourg Chamber of Commerce in Vietnam</w:t>
    </w:r>
  </w:p>
  <w:p w14:paraId="117E5E3B" w14:textId="77777777" w:rsidR="008D16A3" w:rsidRDefault="005F396A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The </w:t>
    </w:r>
    <w:proofErr w:type="spellStart"/>
    <w:r>
      <w:rPr>
        <w:rFonts w:ascii="Times New Roman" w:hAnsi="Times New Roman" w:cs="Times New Roman"/>
      </w:rPr>
      <w:t>Deutches</w:t>
    </w:r>
    <w:proofErr w:type="spellEnd"/>
    <w:r>
      <w:rPr>
        <w:rFonts w:ascii="Times New Roman" w:hAnsi="Times New Roman" w:cs="Times New Roman"/>
      </w:rPr>
      <w:t xml:space="preserve"> Haus, F05, 33 Le Duan Blvd., District 1, Ho Chi Minh City, Vietnam</w:t>
    </w:r>
  </w:p>
  <w:p w14:paraId="37F1C657" w14:textId="77777777" w:rsidR="008D16A3" w:rsidRDefault="005F396A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Tel: +84 28 38 224 029</w:t>
    </w:r>
  </w:p>
  <w:p w14:paraId="5152C754" w14:textId="77777777" w:rsidR="008D16A3" w:rsidRDefault="005F396A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Email: </w:t>
    </w:r>
    <w:hyperlink r:id="rId1" w:history="1">
      <w:r>
        <w:rPr>
          <w:rStyle w:val="Hyperlink"/>
          <w:rFonts w:ascii="Times New Roman" w:hAnsi="Times New Roman" w:cs="Times New Roman"/>
        </w:rPr>
        <w:t>info@beluxcham.com</w:t>
      </w:r>
    </w:hyperlink>
  </w:p>
  <w:p w14:paraId="6FB5C58B" w14:textId="77777777" w:rsidR="008D16A3" w:rsidRDefault="00000000">
    <w:pPr>
      <w:pStyle w:val="Footer"/>
      <w:rPr>
        <w:rFonts w:ascii="Times New Roman" w:hAnsi="Times New Roman" w:cs="Times New Roman"/>
      </w:rPr>
    </w:pPr>
    <w:hyperlink r:id="rId2" w:history="1">
      <w:r w:rsidR="005F396A">
        <w:rPr>
          <w:rStyle w:val="Hyperlink"/>
          <w:rFonts w:ascii="Times New Roman" w:hAnsi="Times New Roman" w:cs="Times New Roman"/>
        </w:rPr>
        <w:t>www.beluxcham.com</w:t>
      </w:r>
    </w:hyperlink>
  </w:p>
  <w:p w14:paraId="2B685225" w14:textId="77777777" w:rsidR="008D16A3" w:rsidRDefault="008D16A3">
    <w:pPr>
      <w:pStyle w:val="Footer"/>
      <w:rPr>
        <w:rFonts w:ascii="Times New Roman" w:hAnsi="Times New Roman" w:cs="Times New Roman"/>
      </w:rPr>
    </w:pPr>
  </w:p>
  <w:p w14:paraId="5C24179A" w14:textId="77777777" w:rsidR="008D16A3" w:rsidRDefault="008D16A3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BA793" w14:textId="77777777" w:rsidR="00DB5C77" w:rsidRDefault="00DB5C77">
      <w:pPr>
        <w:spacing w:after="0" w:line="240" w:lineRule="auto"/>
      </w:pPr>
      <w:r>
        <w:separator/>
      </w:r>
    </w:p>
  </w:footnote>
  <w:footnote w:type="continuationSeparator" w:id="0">
    <w:p w14:paraId="53737AAB" w14:textId="77777777" w:rsidR="00DB5C77" w:rsidRDefault="00DB5C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5FC70" w14:textId="77777777" w:rsidR="008D16A3" w:rsidRDefault="005F396A">
    <w:pPr>
      <w:pStyle w:val="Header"/>
      <w:jc w:val="center"/>
      <w:rPr>
        <w:lang w:val="en-US"/>
      </w:rPr>
    </w:pPr>
    <w:r>
      <w:rPr>
        <w:noProof/>
        <w:lang w:val="en-US"/>
      </w:rPr>
      <w:drawing>
        <wp:inline distT="0" distB="0" distL="114300" distR="114300" wp14:anchorId="2DF76802" wp14:editId="075DE7D3">
          <wp:extent cx="1828800" cy="857885"/>
          <wp:effectExtent l="0" t="0" r="0" b="18415"/>
          <wp:docPr id="1" name="Picture 1" descr="beluxchamnew_logo2021-removebg-preview (3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beluxchamnew_logo2021-removebg-preview (3)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28800" cy="8578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NLU0tTA1M7EwNDRR0lEKTi0uzszPAykwrgUATHx1ciwAAAA="/>
  </w:docVars>
  <w:rsids>
    <w:rsidRoot w:val="00984490"/>
    <w:rsid w:val="00046CA0"/>
    <w:rsid w:val="00142632"/>
    <w:rsid w:val="002A5491"/>
    <w:rsid w:val="003100FD"/>
    <w:rsid w:val="00426AB1"/>
    <w:rsid w:val="00550742"/>
    <w:rsid w:val="00572CAD"/>
    <w:rsid w:val="005F396A"/>
    <w:rsid w:val="006E05ED"/>
    <w:rsid w:val="007A7D78"/>
    <w:rsid w:val="008D16A3"/>
    <w:rsid w:val="00984490"/>
    <w:rsid w:val="00A05712"/>
    <w:rsid w:val="00B97065"/>
    <w:rsid w:val="00BA5DCD"/>
    <w:rsid w:val="00DB5C77"/>
    <w:rsid w:val="00DD5F1C"/>
    <w:rsid w:val="00E425FC"/>
    <w:rsid w:val="00E566C7"/>
    <w:rsid w:val="00E97901"/>
    <w:rsid w:val="00EF087E"/>
    <w:rsid w:val="00F2375C"/>
    <w:rsid w:val="78A10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3AF91"/>
  <w15:docId w15:val="{71ABB254-5D17-4A3E-B25F-C72E6C519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GB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1"/>
    <w:qFormat/>
    <w:pPr>
      <w:widowControl w:val="0"/>
      <w:autoSpaceDE w:val="0"/>
      <w:autoSpaceDN w:val="0"/>
      <w:spacing w:after="0" w:line="240" w:lineRule="auto"/>
      <w:ind w:left="100"/>
      <w:outlineLvl w:val="0"/>
    </w:pPr>
    <w:rPr>
      <w:rFonts w:ascii="Arial" w:eastAsia="Arial" w:hAnsi="Arial" w:cs="Arial"/>
      <w:b/>
      <w:bCs/>
      <w:szCs w:val="22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Cs w:val="22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Heading1Char">
    <w:name w:val="Heading 1 Char"/>
    <w:basedOn w:val="DefaultParagraphFont"/>
    <w:link w:val="Heading1"/>
    <w:uiPriority w:val="1"/>
    <w:rPr>
      <w:rFonts w:ascii="Arial" w:eastAsia="Arial" w:hAnsi="Arial" w:cs="Arial"/>
      <w:b/>
      <w:bCs/>
      <w:szCs w:val="22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Arial" w:eastAsia="Arial" w:hAnsi="Arial" w:cs="Arial"/>
      <w:szCs w:val="22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4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beluxcham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eluxcham.com/beluxcham-statute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eluxcham.com" TargetMode="External"/><Relationship Id="rId1" Type="http://schemas.openxmlformats.org/officeDocument/2006/relationships/hyperlink" Target="mailto:info@beluxcha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3</Pages>
  <Words>476</Words>
  <Characters>2718</Characters>
  <Application>Microsoft Office Word</Application>
  <DocSecurity>0</DocSecurity>
  <Lines>22</Lines>
  <Paragraphs>6</Paragraphs>
  <ScaleCrop>false</ScaleCrop>
  <Company/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uong Nguyen</dc:creator>
  <cp:lastModifiedBy>Phuong Nguyen</cp:lastModifiedBy>
  <cp:revision>11</cp:revision>
  <cp:lastPrinted>2021-03-21T11:25:00Z</cp:lastPrinted>
  <dcterms:created xsi:type="dcterms:W3CDTF">2021-01-15T14:54:00Z</dcterms:created>
  <dcterms:modified xsi:type="dcterms:W3CDTF">2023-10-25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27</vt:lpwstr>
  </property>
</Properties>
</file>